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C1E43" w14:textId="20930ADF" w:rsidR="000B311F" w:rsidRPr="00AE60B7" w:rsidRDefault="000B311F" w:rsidP="000B311F">
      <w:pPr>
        <w:rPr>
          <w:b/>
          <w:bCs/>
        </w:rPr>
      </w:pPr>
      <w:r w:rsidRPr="00AE60B7">
        <w:rPr>
          <w:b/>
          <w:bCs/>
        </w:rPr>
        <w:t>Mini project</w:t>
      </w:r>
      <w:r w:rsidR="00D53AC3">
        <w:rPr>
          <w:b/>
          <w:bCs/>
        </w:rPr>
        <w:t xml:space="preserve"> report</w:t>
      </w:r>
      <w:r w:rsidRPr="00AE60B7">
        <w:rPr>
          <w:b/>
          <w:bCs/>
        </w:rPr>
        <w:t xml:space="preserve"> format</w:t>
      </w:r>
    </w:p>
    <w:p w14:paraId="564C4167" w14:textId="4675F205" w:rsidR="000B311F" w:rsidRDefault="000B311F" w:rsidP="000B311F"/>
    <w:p w14:paraId="35D28F58" w14:textId="279FEDA6" w:rsidR="000B311F" w:rsidRDefault="000B311F" w:rsidP="000B311F">
      <w:pPr>
        <w:pStyle w:val="ListParagraph"/>
        <w:numPr>
          <w:ilvl w:val="0"/>
          <w:numId w:val="2"/>
        </w:numPr>
      </w:pPr>
      <w:r>
        <w:t>Fill out the role of the team members in the following table.</w:t>
      </w:r>
    </w:p>
    <w:p w14:paraId="3D6CBA58" w14:textId="0F358EEC" w:rsidR="000B311F" w:rsidRDefault="000B311F" w:rsidP="000B311F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1440"/>
        <w:gridCol w:w="1620"/>
        <w:gridCol w:w="2070"/>
        <w:gridCol w:w="1795"/>
      </w:tblGrid>
      <w:tr w:rsidR="000B311F" w14:paraId="32343D9B" w14:textId="77777777" w:rsidTr="55C80998">
        <w:tc>
          <w:tcPr>
            <w:tcW w:w="2425" w:type="dxa"/>
          </w:tcPr>
          <w:p w14:paraId="772B0D73" w14:textId="747869F0" w:rsidR="000B311F" w:rsidRPr="00130E07" w:rsidRDefault="00D53AC3" w:rsidP="003D30B4">
            <w:pPr>
              <w:rPr>
                <w:b/>
                <w:sz w:val="18"/>
                <w:szCs w:val="18"/>
              </w:rPr>
            </w:pPr>
            <w:r w:rsidRPr="00130E07">
              <w:rPr>
                <w:b/>
                <w:sz w:val="18"/>
                <w:szCs w:val="18"/>
              </w:rPr>
              <w:t>Participants’</w:t>
            </w:r>
            <w:r w:rsidR="000B311F" w:rsidRPr="00130E07">
              <w:rPr>
                <w:b/>
                <w:sz w:val="18"/>
                <w:szCs w:val="18"/>
              </w:rPr>
              <w:t xml:space="preserve"> name</w:t>
            </w:r>
            <w:r w:rsidR="000B311F">
              <w:rPr>
                <w:b/>
                <w:sz w:val="18"/>
                <w:szCs w:val="18"/>
              </w:rPr>
              <w:t>-Part A</w:t>
            </w:r>
          </w:p>
        </w:tc>
        <w:tc>
          <w:tcPr>
            <w:tcW w:w="1440" w:type="dxa"/>
          </w:tcPr>
          <w:p w14:paraId="49AFD955" w14:textId="77777777" w:rsidR="000B311F" w:rsidRPr="00130E07" w:rsidRDefault="000B311F" w:rsidP="003D30B4">
            <w:pPr>
              <w:rPr>
                <w:b/>
                <w:sz w:val="18"/>
                <w:szCs w:val="18"/>
              </w:rPr>
            </w:pPr>
            <w:r w:rsidRPr="00130E07">
              <w:rPr>
                <w:b/>
                <w:sz w:val="18"/>
                <w:szCs w:val="18"/>
              </w:rPr>
              <w:t>Code Section</w:t>
            </w:r>
          </w:p>
        </w:tc>
        <w:tc>
          <w:tcPr>
            <w:tcW w:w="1620" w:type="dxa"/>
          </w:tcPr>
          <w:p w14:paraId="7A3162B9" w14:textId="77777777" w:rsidR="000B311F" w:rsidRPr="00130E07" w:rsidRDefault="000B311F" w:rsidP="003D30B4">
            <w:pPr>
              <w:rPr>
                <w:b/>
                <w:sz w:val="18"/>
                <w:szCs w:val="18"/>
              </w:rPr>
            </w:pPr>
            <w:r w:rsidRPr="00130E07">
              <w:rPr>
                <w:b/>
                <w:sz w:val="18"/>
                <w:szCs w:val="18"/>
              </w:rPr>
              <w:t>Report Section</w:t>
            </w:r>
          </w:p>
        </w:tc>
        <w:tc>
          <w:tcPr>
            <w:tcW w:w="2070" w:type="dxa"/>
          </w:tcPr>
          <w:p w14:paraId="53A55309" w14:textId="77777777" w:rsidR="000B311F" w:rsidRPr="00130E07" w:rsidRDefault="000B311F" w:rsidP="003D30B4">
            <w:pPr>
              <w:rPr>
                <w:b/>
                <w:sz w:val="18"/>
                <w:szCs w:val="18"/>
              </w:rPr>
            </w:pPr>
            <w:r w:rsidRPr="00130E07">
              <w:rPr>
                <w:b/>
                <w:sz w:val="18"/>
                <w:szCs w:val="18"/>
              </w:rPr>
              <w:t>Documentation Sec</w:t>
            </w:r>
          </w:p>
        </w:tc>
        <w:tc>
          <w:tcPr>
            <w:tcW w:w="1795" w:type="dxa"/>
          </w:tcPr>
          <w:p w14:paraId="086F559E" w14:textId="77777777" w:rsidR="000B311F" w:rsidRPr="00130E07" w:rsidRDefault="000B311F" w:rsidP="003D30B4">
            <w:pPr>
              <w:rPr>
                <w:b/>
                <w:sz w:val="18"/>
                <w:szCs w:val="18"/>
              </w:rPr>
            </w:pPr>
            <w:r w:rsidRPr="00130E07">
              <w:rPr>
                <w:b/>
                <w:sz w:val="18"/>
                <w:szCs w:val="18"/>
              </w:rPr>
              <w:t>Presentation Sec</w:t>
            </w:r>
          </w:p>
        </w:tc>
      </w:tr>
      <w:tr w:rsidR="000B311F" w14:paraId="5A34AE51" w14:textId="77777777" w:rsidTr="55C80998">
        <w:tc>
          <w:tcPr>
            <w:tcW w:w="2425" w:type="dxa"/>
          </w:tcPr>
          <w:p w14:paraId="192C276C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4DF111FB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344BA96B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55AF428A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3F988BB6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000B311F" w14:paraId="1D047DD6" w14:textId="77777777" w:rsidTr="55C80998">
        <w:tc>
          <w:tcPr>
            <w:tcW w:w="2425" w:type="dxa"/>
          </w:tcPr>
          <w:p w14:paraId="3210342A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32AE07D3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596EF7F4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112B1E5D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3E389DA4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000B311F" w14:paraId="725D41E0" w14:textId="77777777" w:rsidTr="55C80998">
        <w:tc>
          <w:tcPr>
            <w:tcW w:w="2425" w:type="dxa"/>
          </w:tcPr>
          <w:p w14:paraId="505C4BBD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7FD2790F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487B27C4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37B152A9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28BCE9AC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000B311F" w14:paraId="2CF30686" w14:textId="77777777" w:rsidTr="55C80998">
        <w:tc>
          <w:tcPr>
            <w:tcW w:w="2425" w:type="dxa"/>
          </w:tcPr>
          <w:p w14:paraId="7EB518C5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  <w:r w:rsidRPr="00130E07">
              <w:rPr>
                <w:b/>
                <w:sz w:val="18"/>
                <w:szCs w:val="18"/>
              </w:rPr>
              <w:t>Participants name</w:t>
            </w:r>
            <w:r>
              <w:rPr>
                <w:b/>
                <w:sz w:val="18"/>
                <w:szCs w:val="18"/>
              </w:rPr>
              <w:t>-Part B</w:t>
            </w:r>
          </w:p>
        </w:tc>
        <w:tc>
          <w:tcPr>
            <w:tcW w:w="1440" w:type="dxa"/>
          </w:tcPr>
          <w:p w14:paraId="04843B13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  <w:r w:rsidRPr="00130E07">
              <w:rPr>
                <w:b/>
                <w:sz w:val="18"/>
                <w:szCs w:val="18"/>
              </w:rPr>
              <w:t>Code Section</w:t>
            </w:r>
          </w:p>
        </w:tc>
        <w:tc>
          <w:tcPr>
            <w:tcW w:w="1620" w:type="dxa"/>
          </w:tcPr>
          <w:p w14:paraId="5FDB04F8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  <w:r w:rsidRPr="00130E07">
              <w:rPr>
                <w:b/>
                <w:sz w:val="18"/>
                <w:szCs w:val="18"/>
              </w:rPr>
              <w:t>Report Section</w:t>
            </w:r>
          </w:p>
        </w:tc>
        <w:tc>
          <w:tcPr>
            <w:tcW w:w="2070" w:type="dxa"/>
          </w:tcPr>
          <w:p w14:paraId="705A795B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  <w:r w:rsidRPr="00130E07">
              <w:rPr>
                <w:b/>
                <w:sz w:val="18"/>
                <w:szCs w:val="18"/>
              </w:rPr>
              <w:t>Documentation Sec</w:t>
            </w:r>
          </w:p>
        </w:tc>
        <w:tc>
          <w:tcPr>
            <w:tcW w:w="1795" w:type="dxa"/>
          </w:tcPr>
          <w:p w14:paraId="59EE7B0A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  <w:r w:rsidRPr="00130E07">
              <w:rPr>
                <w:b/>
                <w:sz w:val="18"/>
                <w:szCs w:val="18"/>
              </w:rPr>
              <w:t>Presentation Sec</w:t>
            </w:r>
          </w:p>
        </w:tc>
      </w:tr>
      <w:tr w:rsidR="000B311F" w14:paraId="09D9C34C" w14:textId="77777777" w:rsidTr="55C80998">
        <w:tc>
          <w:tcPr>
            <w:tcW w:w="2425" w:type="dxa"/>
          </w:tcPr>
          <w:p w14:paraId="024E1EFF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0A07C7B9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6785C8B1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12711FE3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18E0F9BF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000B311F" w14:paraId="69E93F1D" w14:textId="77777777" w:rsidTr="55C80998">
        <w:tc>
          <w:tcPr>
            <w:tcW w:w="2425" w:type="dxa"/>
          </w:tcPr>
          <w:p w14:paraId="0225E2DA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027C6711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798AAE8C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58572A9D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230AA1AD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000B311F" w14:paraId="2117DB03" w14:textId="77777777" w:rsidTr="55C80998">
        <w:tc>
          <w:tcPr>
            <w:tcW w:w="2425" w:type="dxa"/>
          </w:tcPr>
          <w:p w14:paraId="34273080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440" w:type="dxa"/>
          </w:tcPr>
          <w:p w14:paraId="5E7C66BB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620" w:type="dxa"/>
          </w:tcPr>
          <w:p w14:paraId="657DF1AB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2070" w:type="dxa"/>
          </w:tcPr>
          <w:p w14:paraId="2BAD0FE1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  <w:tc>
          <w:tcPr>
            <w:tcW w:w="1795" w:type="dxa"/>
          </w:tcPr>
          <w:p w14:paraId="2946EDA7" w14:textId="77777777" w:rsidR="000B311F" w:rsidRDefault="000B311F" w:rsidP="003D30B4">
            <w:pPr>
              <w:rPr>
                <w:b/>
                <w:sz w:val="28"/>
                <w:szCs w:val="28"/>
              </w:rPr>
            </w:pPr>
          </w:p>
        </w:tc>
      </w:tr>
      <w:tr w:rsidR="7503ABAC" w14:paraId="4229FD5D" w14:textId="77777777" w:rsidTr="55C80998">
        <w:trPr>
          <w:trHeight w:val="300"/>
        </w:trPr>
        <w:tc>
          <w:tcPr>
            <w:tcW w:w="2425" w:type="dxa"/>
          </w:tcPr>
          <w:p w14:paraId="7C11191C" w14:textId="21AA286B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  <w:r w:rsidRPr="55C80998">
              <w:rPr>
                <w:b/>
                <w:bCs/>
                <w:sz w:val="18"/>
                <w:szCs w:val="18"/>
              </w:rPr>
              <w:t xml:space="preserve">Participants name-Part </w:t>
            </w:r>
            <w:r w:rsidR="4855E849" w:rsidRPr="55C80998">
              <w:rPr>
                <w:b/>
                <w:bCs/>
                <w:sz w:val="18"/>
                <w:szCs w:val="18"/>
              </w:rPr>
              <w:t>C</w:t>
            </w:r>
          </w:p>
        </w:tc>
        <w:tc>
          <w:tcPr>
            <w:tcW w:w="1440" w:type="dxa"/>
          </w:tcPr>
          <w:p w14:paraId="6BE6A3C9" w14:textId="77777777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  <w:r w:rsidRPr="55C80998">
              <w:rPr>
                <w:b/>
                <w:bCs/>
                <w:sz w:val="18"/>
                <w:szCs w:val="18"/>
              </w:rPr>
              <w:t>Code Section</w:t>
            </w:r>
          </w:p>
        </w:tc>
        <w:tc>
          <w:tcPr>
            <w:tcW w:w="1620" w:type="dxa"/>
          </w:tcPr>
          <w:p w14:paraId="657A6C0E" w14:textId="77777777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  <w:r w:rsidRPr="55C80998">
              <w:rPr>
                <w:b/>
                <w:bCs/>
                <w:sz w:val="18"/>
                <w:szCs w:val="18"/>
              </w:rPr>
              <w:t>Report Section</w:t>
            </w:r>
          </w:p>
        </w:tc>
        <w:tc>
          <w:tcPr>
            <w:tcW w:w="2070" w:type="dxa"/>
          </w:tcPr>
          <w:p w14:paraId="22CFC9BF" w14:textId="77777777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  <w:r w:rsidRPr="55C80998">
              <w:rPr>
                <w:b/>
                <w:bCs/>
                <w:sz w:val="18"/>
                <w:szCs w:val="18"/>
              </w:rPr>
              <w:t>Documentation Sec</w:t>
            </w:r>
          </w:p>
        </w:tc>
        <w:tc>
          <w:tcPr>
            <w:tcW w:w="1795" w:type="dxa"/>
          </w:tcPr>
          <w:p w14:paraId="5EEF35FD" w14:textId="77777777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  <w:r w:rsidRPr="55C80998">
              <w:rPr>
                <w:b/>
                <w:bCs/>
                <w:sz w:val="18"/>
                <w:szCs w:val="18"/>
              </w:rPr>
              <w:t>Presentation Sec</w:t>
            </w:r>
          </w:p>
        </w:tc>
      </w:tr>
      <w:tr w:rsidR="55C80998" w14:paraId="156141C8" w14:textId="77777777" w:rsidTr="55C80998">
        <w:trPr>
          <w:trHeight w:val="300"/>
        </w:trPr>
        <w:tc>
          <w:tcPr>
            <w:tcW w:w="2425" w:type="dxa"/>
          </w:tcPr>
          <w:p w14:paraId="0E74223C" w14:textId="428C7DB3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40" w:type="dxa"/>
          </w:tcPr>
          <w:p w14:paraId="3FDD34DC" w14:textId="1824D16A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0" w:type="dxa"/>
          </w:tcPr>
          <w:p w14:paraId="287726DD" w14:textId="5908935F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2D30CFBE" w14:textId="0DBCD318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95" w:type="dxa"/>
          </w:tcPr>
          <w:p w14:paraId="7B9F2077" w14:textId="1027B14D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</w:tr>
      <w:tr w:rsidR="55C80998" w14:paraId="350222EC" w14:textId="77777777" w:rsidTr="55C80998">
        <w:trPr>
          <w:trHeight w:val="300"/>
        </w:trPr>
        <w:tc>
          <w:tcPr>
            <w:tcW w:w="2425" w:type="dxa"/>
          </w:tcPr>
          <w:p w14:paraId="018D5042" w14:textId="0D318A74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40" w:type="dxa"/>
          </w:tcPr>
          <w:p w14:paraId="0B235E2B" w14:textId="501EAA90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0" w:type="dxa"/>
          </w:tcPr>
          <w:p w14:paraId="35096FE0" w14:textId="026C0A7C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3E31A891" w14:textId="4955D107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95" w:type="dxa"/>
          </w:tcPr>
          <w:p w14:paraId="2085C1EC" w14:textId="5D57D7C4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</w:tr>
      <w:tr w:rsidR="55C80998" w14:paraId="7C82C8FF" w14:textId="77777777" w:rsidTr="55C80998">
        <w:trPr>
          <w:trHeight w:val="300"/>
        </w:trPr>
        <w:tc>
          <w:tcPr>
            <w:tcW w:w="2425" w:type="dxa"/>
          </w:tcPr>
          <w:p w14:paraId="648CD939" w14:textId="0D82B82B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440" w:type="dxa"/>
          </w:tcPr>
          <w:p w14:paraId="29041227" w14:textId="1A8BD9E5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620" w:type="dxa"/>
          </w:tcPr>
          <w:p w14:paraId="26DA0B17" w14:textId="4AF788B6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070" w:type="dxa"/>
          </w:tcPr>
          <w:p w14:paraId="445BD82E" w14:textId="60AF6F7B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795" w:type="dxa"/>
          </w:tcPr>
          <w:p w14:paraId="4E2577F3" w14:textId="032F0936" w:rsidR="55C80998" w:rsidRDefault="55C80998" w:rsidP="55C80998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14B8BC1E" w14:textId="55663FA8" w:rsidR="000B311F" w:rsidRDefault="000B311F" w:rsidP="000B311F">
      <w:pPr>
        <w:pStyle w:val="ListParagraph"/>
      </w:pPr>
    </w:p>
    <w:p w14:paraId="4EA4FB67" w14:textId="33D328C0" w:rsidR="000B311F" w:rsidRDefault="000B311F" w:rsidP="000B311F">
      <w:pPr>
        <w:pStyle w:val="ListParagraph"/>
        <w:numPr>
          <w:ilvl w:val="0"/>
          <w:numId w:val="2"/>
        </w:numPr>
      </w:pPr>
      <w:r>
        <w:t>Create a table like the one provided in the project.  But, include the line where do you make the modification, the reason for that modification</w:t>
      </w:r>
      <w:r w:rsidR="0050007E">
        <w:t>, an</w:t>
      </w:r>
      <w:r>
        <w:t xml:space="preserve"> </w:t>
      </w:r>
      <w:r w:rsidR="0050007E">
        <w:t>a</w:t>
      </w:r>
      <w:r>
        <w:t xml:space="preserve"> screenshot.  Example: 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045"/>
        <w:gridCol w:w="6315"/>
      </w:tblGrid>
      <w:tr w:rsidR="000B311F" w14:paraId="635D1A96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8D64E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26BC5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0B311F" w14:paraId="4A6D6B01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D1EB47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include/syscall.h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B41B7" w14:textId="31E50514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0B311F">
              <w:rPr>
                <w:color w:val="FF0000"/>
              </w:rPr>
              <w:t xml:space="preserve">Example: </w:t>
            </w:r>
            <w:r>
              <w:t>Create a new system call number, in lines X, and Y</w:t>
            </w:r>
          </w:p>
          <w:p w14:paraId="4AB3B5A3" w14:textId="435F0B43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303FCEF3" wp14:editId="5E7528D6">
                  <wp:extent cx="1711569" cy="755451"/>
                  <wp:effectExtent l="0" t="0" r="3175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3348" cy="76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3BB3CB" w14:textId="00F4CEF1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B311F" w14:paraId="10CE1CDB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AEF3A8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kernel/syscall.c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CC7E42" w14:textId="2581B11B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Add </w:t>
            </w:r>
            <w:r w:rsidR="0050007E">
              <w:t xml:space="preserve">a </w:t>
            </w:r>
            <w:r>
              <w:t>pointer to the new system call and then a prototype to the system call function</w:t>
            </w:r>
          </w:p>
          <w:p w14:paraId="6CC65C41" w14:textId="2DF83122" w:rsidR="0050007E" w:rsidRDefault="0050007E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 w:rsidRPr="0050007E">
              <w:rPr>
                <w:color w:val="EE0000"/>
              </w:rPr>
              <w:t>SCREENSHOT HERE</w:t>
            </w:r>
          </w:p>
        </w:tc>
      </w:tr>
      <w:tr w:rsidR="000B311F" w14:paraId="201CF563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35BF1F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kernel/sysproc.c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2EE174" w14:textId="66F584A1" w:rsidR="000B311F" w:rsidRP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FF0000"/>
              </w:rPr>
            </w:pPr>
            <w:r w:rsidRPr="000B311F">
              <w:rPr>
                <w:color w:val="FF0000"/>
              </w:rPr>
              <w:t>Example:</w:t>
            </w:r>
          </w:p>
          <w:p w14:paraId="65E1B44F" w14:textId="276E4EE5" w:rsidR="000B311F" w:rsidRDefault="000B311F" w:rsidP="000B311F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We declare a counter and set it to zero, the counter is increased in system call   sys_getpid()</w:t>
            </w:r>
            <w:r>
              <w:rPr>
                <w:noProof/>
              </w:rPr>
              <w:t xml:space="preserve">. </w:t>
            </w:r>
            <w:r>
              <w:rPr>
                <w:noProof/>
              </w:rPr>
              <w:drawing>
                <wp:inline distT="0" distB="0" distL="0" distR="0" wp14:anchorId="38BA2E5D" wp14:editId="75D54735">
                  <wp:extent cx="1447800" cy="831144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4065" cy="8404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365710" w14:textId="349BB4B7" w:rsidR="000B311F" w:rsidRDefault="000B311F" w:rsidP="000B311F">
            <w:pPr>
              <w:pStyle w:val="ListParagraph"/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We create a new system Call, partA() to return the value fo the counter </w:t>
            </w:r>
          </w:p>
          <w:p w14:paraId="54709D48" w14:textId="7CF7C47B" w:rsidR="000B311F" w:rsidRDefault="000B311F" w:rsidP="000B311F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noProof/>
              </w:rPr>
              <w:drawing>
                <wp:inline distT="0" distB="0" distL="0" distR="0" wp14:anchorId="4839A2E3" wp14:editId="5E5C7500">
                  <wp:extent cx="1553308" cy="623722"/>
                  <wp:effectExtent l="0" t="0" r="889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5282" cy="628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F1DFA0" w14:textId="1ECF2E77" w:rsidR="000B311F" w:rsidRDefault="000B311F" w:rsidP="000B311F">
            <w:pPr>
              <w:pStyle w:val="ListParagraph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  <w:tr w:rsidR="000B311F" w14:paraId="699102A3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FE9EF9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user/usys.S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257F49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opulate the call array</w:t>
            </w:r>
          </w:p>
        </w:tc>
      </w:tr>
      <w:tr w:rsidR="000B311F" w14:paraId="29352206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F0F70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user/user.h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02EED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clare the function for the new system call</w:t>
            </w:r>
          </w:p>
        </w:tc>
      </w:tr>
      <w:tr w:rsidR="000B311F" w14:paraId="24EB6F73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7179E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Makefile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0207A0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 definition to emulate the OS for the QEMU</w:t>
            </w:r>
          </w:p>
        </w:tc>
      </w:tr>
      <w:tr w:rsidR="000B311F" w14:paraId="0E676514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F5F06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user/makefile.mk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8D57A1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 the custom program to list of user programs so we can run the test</w:t>
            </w:r>
          </w:p>
        </w:tc>
      </w:tr>
      <w:tr w:rsidR="000B311F" w14:paraId="21B579FB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D5C7A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rPr>
                <w:i/>
              </w:rPr>
              <w:t>user/tester</w:t>
            </w:r>
          </w:p>
          <w:p w14:paraId="42F16E3D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1F03A9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>
              <w:t>kernel/sysfunc.h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C3AA5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dd the program to generate the output for the test of the new system call and get the PID</w:t>
            </w:r>
          </w:p>
          <w:p w14:paraId="76C29405" w14:textId="77777777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Register your system call there.</w:t>
            </w:r>
          </w:p>
        </w:tc>
      </w:tr>
      <w:tr w:rsidR="000B311F" w14:paraId="119D1083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78A2D" w14:textId="6C637629" w:rsidR="000B311F" w:rsidRDefault="000B311F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</w:rPr>
            </w:pPr>
            <w:r w:rsidRPr="000B311F">
              <w:rPr>
                <w:i/>
                <w:color w:val="FF0000"/>
              </w:rPr>
              <w:t>Lessons Learned</w:t>
            </w:r>
            <w:r w:rsidRPr="000B311F">
              <w:rPr>
                <w:i/>
              </w:rPr>
              <w:t xml:space="preserve"> 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ACCF64" w14:textId="5A82BC4D" w:rsidR="000B311F" w:rsidRDefault="00AE60B7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he project was </w:t>
            </w:r>
            <w:r w:rsidR="00DC5390">
              <w:t>useful,</w:t>
            </w:r>
            <w:r>
              <w:t xml:space="preserve"> or it was </w:t>
            </w:r>
            <w:r w:rsidR="00DC5390">
              <w:t xml:space="preserve">a </w:t>
            </w:r>
            <w:r>
              <w:t>waste of time, etc.  We learned blablabla.</w:t>
            </w:r>
          </w:p>
        </w:tc>
      </w:tr>
      <w:tr w:rsidR="00AE60B7" w14:paraId="23783A35" w14:textId="77777777" w:rsidTr="003D30B4">
        <w:tc>
          <w:tcPr>
            <w:tcW w:w="30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11606" w14:textId="20F8E116" w:rsidR="00AE60B7" w:rsidRPr="000B311F" w:rsidRDefault="00AE60B7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Elements to Improve for this project</w:t>
            </w:r>
          </w:p>
        </w:tc>
        <w:tc>
          <w:tcPr>
            <w:tcW w:w="63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6BC72" w14:textId="1DBF27AD" w:rsidR="00AE60B7" w:rsidRDefault="00AE60B7" w:rsidP="003D30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 would like to see ……</w:t>
            </w:r>
          </w:p>
        </w:tc>
      </w:tr>
    </w:tbl>
    <w:p w14:paraId="627FFA0E" w14:textId="77777777" w:rsidR="000B311F" w:rsidRDefault="000B311F" w:rsidP="000B311F"/>
    <w:sectPr w:rsidR="000B3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A12B08"/>
    <w:multiLevelType w:val="hybridMultilevel"/>
    <w:tmpl w:val="FDFAE6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C024BE"/>
    <w:multiLevelType w:val="hybridMultilevel"/>
    <w:tmpl w:val="0FC8C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162380"/>
    <w:multiLevelType w:val="hybridMultilevel"/>
    <w:tmpl w:val="A24815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1226139">
    <w:abstractNumId w:val="1"/>
  </w:num>
  <w:num w:numId="2" w16cid:durableId="1175999949">
    <w:abstractNumId w:val="2"/>
  </w:num>
  <w:num w:numId="3" w16cid:durableId="730865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QxMjS0MLUwNTc3MDNV0lEKTi0uzszPAykwrAUAn0SRniwAAAA="/>
  </w:docVars>
  <w:rsids>
    <w:rsidRoot w:val="000B311F"/>
    <w:rsid w:val="00091626"/>
    <w:rsid w:val="000B311F"/>
    <w:rsid w:val="000D3DEA"/>
    <w:rsid w:val="00180197"/>
    <w:rsid w:val="003D30B4"/>
    <w:rsid w:val="0050007E"/>
    <w:rsid w:val="006A1F3D"/>
    <w:rsid w:val="00701253"/>
    <w:rsid w:val="007C3D83"/>
    <w:rsid w:val="00AE60B7"/>
    <w:rsid w:val="00D53AC3"/>
    <w:rsid w:val="00DC5390"/>
    <w:rsid w:val="00E33554"/>
    <w:rsid w:val="4855E849"/>
    <w:rsid w:val="55C80998"/>
    <w:rsid w:val="7503A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F22DB7"/>
  <w15:chartTrackingRefBased/>
  <w15:docId w15:val="{2F217B2E-62C4-4C02-99C3-32E431D2C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311F"/>
    <w:pPr>
      <w:ind w:left="720"/>
      <w:contextualSpacing/>
    </w:pPr>
  </w:style>
  <w:style w:type="table" w:styleId="TableGrid">
    <w:name w:val="Table Grid"/>
    <w:basedOn w:val="TableNormal"/>
    <w:uiPriority w:val="39"/>
    <w:rsid w:val="000B3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1</Characters>
  <Application>Microsoft Office Word</Application>
  <DocSecurity>4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Jaimes</dc:creator>
  <cp:keywords/>
  <dc:description/>
  <cp:lastModifiedBy>Guenther, Aidan</cp:lastModifiedBy>
  <cp:revision>6</cp:revision>
  <dcterms:created xsi:type="dcterms:W3CDTF">2021-09-10T15:56:00Z</dcterms:created>
  <dcterms:modified xsi:type="dcterms:W3CDTF">2025-09-1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0c6c69-4087-4c88-995b-77fc271ed57d</vt:lpwstr>
  </property>
</Properties>
</file>